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CELENTÍSSIMO SENHOR DOUTOR JUIZ DE DIREITO ...ª VARA CÍVEL DA COMARCA DE ..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Processo nº.: ...</w:t>
      </w:r>
    </w:p>
    <w:p>
      <w:pPr>
        <w:pStyle w:val="BodyText"/>
      </w:pPr>
      <w:r>
        <w:t xml:space="preserve">(NOME DO AUTOR), devidamente qualificado por seu advogado que esta subscreve, nos autos da AÇÃO DE BUSCA E APREENSÃO promovida em face de (NOME DO RÉU), vem, respeitosamente, à presença de Vossa Excelência, requerer a expedição de Certidão de Objeto e Pé, referente a guia DARE-SP nº: ..., solicitada no Valor de R$ ..., com código ..., Custas – taxa judiciária – cartas de ordem ou precatórias, cujo nome do constribuindo está errado, constando ..., para que seja certificado nos autos que a guia solicitada de forma incorreta não foi utilizada na presente demanda, a fim de ser juntada tal certidão ao requerimento de devolução de despesas junto à Secretária de Estado dos Negócios da Fazenda de ....</w:t>
      </w:r>
    </w:p>
    <w:p>
      <w:pPr>
        <w:pStyle w:val="BodyText"/>
      </w:pPr>
      <w:r>
        <w:t xml:space="preserve">Termos em que,</w:t>
      </w:r>
    </w:p>
    <w:p>
      <w:pPr>
        <w:pStyle w:val="BodyText"/>
      </w:pPr>
      <w:r>
        <w:t xml:space="preserve">Pede deferimento.</w:t>
      </w:r>
    </w:p>
    <w:p>
      <w:pPr>
        <w:pStyle w:val="BodyText"/>
      </w:pPr>
      <w:r>
        <w:t xml:space="preserve">Local e data.</w:t>
      </w:r>
    </w:p>
    <w:p>
      <w:pPr>
        <w:pStyle w:val="BodyText"/>
      </w:pPr>
      <w:r>
        <w:t xml:space="preserve">Advogado</w:t>
      </w:r>
    </w:p>
    <w:p>
      <w:pPr>
        <w:pStyle w:val="BodyText"/>
      </w:pPr>
      <w:r>
        <w:t xml:space="preserve">OAB/UF n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bc081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3:05:47Z</dcterms:created>
  <dcterms:modified xsi:type="dcterms:W3CDTF">2025-08-20T13:05:47Z</dcterms:modified>
</cp:coreProperties>
</file>